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1995"/>
        <w:gridCol w:w="2574"/>
        <w:gridCol w:w="2802"/>
      </w:tblGrid>
      <w:tr w:rsidR="00965268" w:rsidRPr="00F20F3F" w:rsidTr="00F20F3F">
        <w:trPr>
          <w:trHeight w:val="293"/>
          <w:jc w:val="center"/>
        </w:trPr>
        <w:tc>
          <w:tcPr>
            <w:tcW w:w="2689" w:type="dxa"/>
          </w:tcPr>
          <w:p w:rsidR="00965268" w:rsidRPr="00F20F3F" w:rsidRDefault="00965268" w:rsidP="00AC3908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urse code: </w:t>
            </w:r>
          </w:p>
          <w:p w:rsidR="00965268" w:rsidRPr="00F20F3F" w:rsidRDefault="00E36231" w:rsidP="00AC3908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FS85</w:t>
            </w:r>
          </w:p>
        </w:tc>
        <w:tc>
          <w:tcPr>
            <w:tcW w:w="7371" w:type="dxa"/>
            <w:gridSpan w:val="3"/>
            <w:vAlign w:val="center"/>
          </w:tcPr>
          <w:p w:rsidR="00965268" w:rsidRPr="00F20F3F" w:rsidRDefault="00965268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urse title: </w:t>
            </w:r>
          </w:p>
          <w:p w:rsidR="00965268" w:rsidRPr="00F20F3F" w:rsidRDefault="00E36231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b/>
                <w:sz w:val="24"/>
                <w:szCs w:val="24"/>
              </w:rPr>
              <w:t>SELECTED TOPICS IN CLINICAL PHARMACY – OPTIMIZATION OF THERAPY IN CLINICAL PRACTICE</w:t>
            </w:r>
          </w:p>
        </w:tc>
      </w:tr>
      <w:tr w:rsidR="00965268" w:rsidRPr="00F20F3F" w:rsidTr="00F20F3F">
        <w:trPr>
          <w:trHeight w:val="495"/>
          <w:jc w:val="center"/>
        </w:trPr>
        <w:tc>
          <w:tcPr>
            <w:tcW w:w="2689" w:type="dxa"/>
          </w:tcPr>
          <w:p w:rsidR="00CD59F6" w:rsidRDefault="00965268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evel: </w:t>
            </w:r>
          </w:p>
          <w:p w:rsidR="00965268" w:rsidRPr="00F20F3F" w:rsidRDefault="00965268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dergraduate</w:t>
            </w:r>
          </w:p>
        </w:tc>
        <w:tc>
          <w:tcPr>
            <w:tcW w:w="1995" w:type="dxa"/>
          </w:tcPr>
          <w:p w:rsidR="00965268" w:rsidRPr="00F20F3F" w:rsidRDefault="00965268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ear: </w:t>
            </w:r>
          </w:p>
          <w:p w:rsidR="00965268" w:rsidRPr="00F20F3F" w:rsidRDefault="00965268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V </w:t>
            </w:r>
          </w:p>
        </w:tc>
        <w:tc>
          <w:tcPr>
            <w:tcW w:w="2574" w:type="dxa"/>
          </w:tcPr>
          <w:p w:rsidR="00965268" w:rsidRPr="00F20F3F" w:rsidRDefault="00965268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emester: </w:t>
            </w:r>
          </w:p>
          <w:p w:rsidR="00965268" w:rsidRPr="00F20F3F" w:rsidRDefault="00E36231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X</w:t>
            </w:r>
          </w:p>
        </w:tc>
        <w:tc>
          <w:tcPr>
            <w:tcW w:w="2802" w:type="dxa"/>
          </w:tcPr>
          <w:p w:rsidR="00965268" w:rsidRPr="00F20F3F" w:rsidRDefault="00965268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CTS credits:</w:t>
            </w:r>
          </w:p>
          <w:p w:rsidR="000B44DD" w:rsidRPr="00F20F3F" w:rsidRDefault="00E36231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</w:tr>
      <w:tr w:rsidR="000B44DD" w:rsidRPr="00F20F3F" w:rsidTr="00F20F3F">
        <w:trPr>
          <w:trHeight w:val="495"/>
          <w:jc w:val="center"/>
        </w:trPr>
        <w:tc>
          <w:tcPr>
            <w:tcW w:w="2689" w:type="dxa"/>
          </w:tcPr>
          <w:p w:rsidR="000B44DD" w:rsidRPr="00F20F3F" w:rsidRDefault="000B44DD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us:</w:t>
            </w:r>
          </w:p>
          <w:p w:rsidR="000B44DD" w:rsidRPr="00F20F3F" w:rsidRDefault="00E36231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lective</w:t>
            </w:r>
          </w:p>
        </w:tc>
        <w:tc>
          <w:tcPr>
            <w:tcW w:w="4569" w:type="dxa"/>
            <w:gridSpan w:val="2"/>
          </w:tcPr>
          <w:p w:rsidR="00FD5E8F" w:rsidRPr="00F20F3F" w:rsidRDefault="000B44DD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umber of hours weekly: </w:t>
            </w:r>
          </w:p>
          <w:p w:rsidR="000B44DD" w:rsidRPr="00F20F3F" w:rsidRDefault="00E36231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+1</w:t>
            </w:r>
          </w:p>
        </w:tc>
        <w:tc>
          <w:tcPr>
            <w:tcW w:w="2802" w:type="dxa"/>
          </w:tcPr>
          <w:p w:rsidR="000B44DD" w:rsidRPr="00F20F3F" w:rsidRDefault="00E36231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hours of teaching: 30</w:t>
            </w:r>
          </w:p>
        </w:tc>
      </w:tr>
      <w:tr w:rsidR="000B44DD" w:rsidRPr="00F20F3F" w:rsidTr="00F20F3F">
        <w:trPr>
          <w:trHeight w:val="495"/>
          <w:jc w:val="center"/>
        </w:trPr>
        <w:tc>
          <w:tcPr>
            <w:tcW w:w="2689" w:type="dxa"/>
          </w:tcPr>
          <w:p w:rsidR="000B44DD" w:rsidRPr="00F20F3F" w:rsidRDefault="000B44DD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ing staff:</w:t>
            </w:r>
          </w:p>
        </w:tc>
        <w:tc>
          <w:tcPr>
            <w:tcW w:w="7371" w:type="dxa"/>
            <w:gridSpan w:val="3"/>
          </w:tcPr>
          <w:p w:rsidR="000B44DD" w:rsidRPr="00F20F3F" w:rsidRDefault="000B44DD" w:rsidP="00AC3908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sz w:val="24"/>
                <w:szCs w:val="24"/>
              </w:rPr>
              <w:t xml:space="preserve">Selma </w:t>
            </w:r>
            <w:proofErr w:type="spellStart"/>
            <w:r w:rsidRPr="00F20F3F">
              <w:rPr>
                <w:rFonts w:ascii="Times New Roman" w:hAnsi="Times New Roman" w:cs="Times New Roman"/>
                <w:sz w:val="24"/>
                <w:szCs w:val="24"/>
              </w:rPr>
              <w:t>Škrbo</w:t>
            </w:r>
            <w:proofErr w:type="spellEnd"/>
            <w:r w:rsidRPr="00F20F3F">
              <w:rPr>
                <w:rFonts w:ascii="Times New Roman" w:hAnsi="Times New Roman" w:cs="Times New Roman"/>
                <w:sz w:val="24"/>
                <w:szCs w:val="24"/>
              </w:rPr>
              <w:t>, PhD, associate professor</w:t>
            </w:r>
          </w:p>
          <w:p w:rsidR="000B44DD" w:rsidRPr="00F20F3F" w:rsidRDefault="000B44DD" w:rsidP="00AC390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sz w:val="24"/>
                <w:szCs w:val="24"/>
              </w:rPr>
              <w:t xml:space="preserve">Naida </w:t>
            </w:r>
            <w:proofErr w:type="spellStart"/>
            <w:r w:rsidRPr="00F20F3F">
              <w:rPr>
                <w:rFonts w:ascii="Times New Roman" w:hAnsi="Times New Roman" w:cs="Times New Roman"/>
                <w:sz w:val="24"/>
                <w:szCs w:val="24"/>
              </w:rPr>
              <w:t>Omerović</w:t>
            </w:r>
            <w:proofErr w:type="spellEnd"/>
            <w:r w:rsidRPr="00F20F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20F3F">
              <w:rPr>
                <w:rFonts w:ascii="Times New Roman" w:hAnsi="Times New Roman" w:cs="Times New Roman"/>
                <w:sz w:val="24"/>
                <w:szCs w:val="24"/>
              </w:rPr>
              <w:t>MPharm</w:t>
            </w:r>
            <w:proofErr w:type="spellEnd"/>
            <w:r w:rsidRPr="00F20F3F">
              <w:rPr>
                <w:rFonts w:ascii="Times New Roman" w:hAnsi="Times New Roman" w:cs="Times New Roman"/>
                <w:sz w:val="24"/>
                <w:szCs w:val="24"/>
              </w:rPr>
              <w:t>, teaching and research assistant</w:t>
            </w:r>
          </w:p>
        </w:tc>
      </w:tr>
      <w:tr w:rsidR="00965268" w:rsidRPr="00F20F3F" w:rsidTr="00F20F3F">
        <w:trPr>
          <w:trHeight w:val="477"/>
          <w:jc w:val="center"/>
        </w:trPr>
        <w:tc>
          <w:tcPr>
            <w:tcW w:w="2689" w:type="dxa"/>
            <w:tcBorders>
              <w:bottom w:val="single" w:sz="4" w:space="0" w:color="auto"/>
            </w:tcBorders>
          </w:tcPr>
          <w:p w:rsidR="00965268" w:rsidRPr="00F20F3F" w:rsidRDefault="00965268" w:rsidP="00AC390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hr-BA" w:eastAsia="hr-HR"/>
              </w:rPr>
              <w:t xml:space="preserve">1. </w:t>
            </w: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objectives</w:t>
            </w:r>
            <w:r w:rsidR="004F73DA"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371" w:type="dxa"/>
            <w:gridSpan w:val="3"/>
            <w:tcBorders>
              <w:bottom w:val="single" w:sz="4" w:space="0" w:color="auto"/>
            </w:tcBorders>
            <w:vAlign w:val="center"/>
          </w:tcPr>
          <w:p w:rsidR="00884D2F" w:rsidRPr="00F20F3F" w:rsidRDefault="001E3213" w:rsidP="00AC390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lang w:eastAsia="bs-Latn-BA"/>
              </w:rPr>
            </w:pPr>
            <w:r w:rsidRPr="00F20F3F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Introducing students to factors </w:t>
            </w:r>
            <w:r w:rsidR="005704F9" w:rsidRPr="00F20F3F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affecting</w:t>
            </w:r>
            <w:r w:rsidRPr="00F20F3F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drug selection and contribut</w:t>
            </w:r>
            <w:r w:rsidR="005704F9" w:rsidRPr="00F20F3F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ing</w:t>
            </w:r>
            <w:r w:rsidR="005B4C5E" w:rsidRPr="00F20F3F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to</w:t>
            </w:r>
            <w:r w:rsidR="005704F9" w:rsidRPr="00F20F3F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</w:t>
            </w:r>
            <w:r w:rsidR="00F676E9" w:rsidRPr="00F20F3F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the </w:t>
            </w:r>
            <w:r w:rsidRPr="00F20F3F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optimization of therapy in different clinical situations.</w:t>
            </w:r>
          </w:p>
        </w:tc>
      </w:tr>
      <w:tr w:rsidR="00DF7557" w:rsidRPr="00F20F3F" w:rsidTr="00FD6FE4">
        <w:trPr>
          <w:trHeight w:val="477"/>
          <w:jc w:val="center"/>
        </w:trPr>
        <w:tc>
          <w:tcPr>
            <w:tcW w:w="10060" w:type="dxa"/>
            <w:gridSpan w:val="4"/>
            <w:tcBorders>
              <w:bottom w:val="single" w:sz="4" w:space="0" w:color="auto"/>
            </w:tcBorders>
          </w:tcPr>
          <w:p w:rsidR="00DF7557" w:rsidRPr="00F20F3F" w:rsidRDefault="00DF7557" w:rsidP="00AC3908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</w:pPr>
            <w:r w:rsidRPr="00F20F3F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1.1. Curriculum:</w:t>
            </w:r>
          </w:p>
          <w:p w:rsidR="00DF7557" w:rsidRPr="00F20F3F" w:rsidRDefault="00DF7557" w:rsidP="00AC3908">
            <w:pPr>
              <w:spacing w:line="240" w:lineRule="auto"/>
              <w:ind w:left="3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20F3F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a) Lectures</w:t>
            </w:r>
            <w:r w:rsidRPr="00F20F3F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DF7557" w:rsidRPr="00F20F3F" w:rsidRDefault="00DF7557" w:rsidP="00AC390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pl-PL"/>
              </w:rPr>
            </w:pPr>
            <w:r w:rsidRPr="00F20F3F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 xml:space="preserve">Clinical aspects of endocrine disorders. Clinical aspects of infections. Clinical aspects of rheumatic disorders. </w:t>
            </w:r>
            <w:r w:rsidRPr="00F20F3F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Clinical aspects of neurological disorders. Clinical aspects of psychiatric disorders.</w:t>
            </w:r>
          </w:p>
          <w:p w:rsidR="00DF7557" w:rsidRPr="00F20F3F" w:rsidRDefault="00DF7557" w:rsidP="00AC3908">
            <w:pPr>
              <w:spacing w:line="240" w:lineRule="auto"/>
              <w:ind w:left="36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</w:pPr>
            <w:r w:rsidRPr="00F20F3F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b) Practical work:</w:t>
            </w:r>
          </w:p>
          <w:p w:rsidR="00DF7557" w:rsidRPr="00F20F3F" w:rsidRDefault="00DF7557" w:rsidP="00AC3908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</w:pPr>
            <w:r w:rsidRPr="00F20F3F">
              <w:rPr>
                <w:rFonts w:ascii="Times New Roman" w:hAnsi="Times New Roman" w:cs="Times New Roman"/>
                <w:sz w:val="24"/>
                <w:szCs w:val="24"/>
              </w:rPr>
              <w:t xml:space="preserve">Optimization of therapy of endocrine disorders. Optimization of therapy of infections. Optimization of therapy of rheumatic disorders. Optimization of therapy of </w:t>
            </w:r>
            <w:r w:rsidRPr="00F20F3F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 xml:space="preserve">neurological </w:t>
            </w:r>
            <w:r w:rsidRPr="00F20F3F">
              <w:rPr>
                <w:rFonts w:ascii="Times New Roman" w:hAnsi="Times New Roman" w:cs="Times New Roman"/>
                <w:sz w:val="24"/>
                <w:szCs w:val="24"/>
              </w:rPr>
              <w:t xml:space="preserve">disorders. Optimization of therapy of </w:t>
            </w:r>
            <w:r w:rsidRPr="00F20F3F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 xml:space="preserve">psychiatric </w:t>
            </w:r>
            <w:proofErr w:type="spellStart"/>
            <w:r w:rsidRPr="00F20F3F">
              <w:rPr>
                <w:rFonts w:ascii="Times New Roman" w:hAnsi="Times New Roman" w:cs="Times New Roman"/>
                <w:sz w:val="24"/>
                <w:szCs w:val="24"/>
              </w:rPr>
              <w:t>disor</w:t>
            </w:r>
            <w:proofErr w:type="spellEnd"/>
            <w:r w:rsidRPr="00F20F3F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d</w:t>
            </w:r>
            <w:proofErr w:type="spellStart"/>
            <w:r w:rsidRPr="00F20F3F">
              <w:rPr>
                <w:rFonts w:ascii="Times New Roman" w:hAnsi="Times New Roman" w:cs="Times New Roman"/>
                <w:sz w:val="24"/>
                <w:szCs w:val="24"/>
              </w:rPr>
              <w:t>ers</w:t>
            </w:r>
            <w:proofErr w:type="spellEnd"/>
            <w:r w:rsidRPr="00F20F3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27544" w:rsidRPr="00F20F3F" w:rsidTr="00F20F3F">
        <w:trPr>
          <w:trHeight w:val="605"/>
          <w:jc w:val="center"/>
        </w:trPr>
        <w:tc>
          <w:tcPr>
            <w:tcW w:w="2689" w:type="dxa"/>
          </w:tcPr>
          <w:p w:rsidR="00E27544" w:rsidRPr="00F20F3F" w:rsidRDefault="00E27544" w:rsidP="00AC3908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>1</w:t>
            </w:r>
            <w:r w:rsidRPr="00F20F3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hr-BA" w:eastAsia="hr-HR"/>
              </w:rPr>
              <w:t xml:space="preserve">.2. </w:t>
            </w: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 outcomes:</w:t>
            </w:r>
          </w:p>
        </w:tc>
        <w:tc>
          <w:tcPr>
            <w:tcW w:w="7371" w:type="dxa"/>
            <w:gridSpan w:val="3"/>
          </w:tcPr>
          <w:p w:rsidR="00E27544" w:rsidRPr="00F20F3F" w:rsidRDefault="00E27544" w:rsidP="00AC3908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Students are expected to understand basic clinical aspects of various pathological conditions and be able to optimize therapy while taking into account </w:t>
            </w:r>
            <w:r w:rsidR="00F676E9" w:rsidRPr="00F20F3F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the </w:t>
            </w:r>
            <w:r w:rsidRPr="00F20F3F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physiological variables of different patients.</w:t>
            </w:r>
          </w:p>
        </w:tc>
      </w:tr>
      <w:tr w:rsidR="00965268" w:rsidRPr="00F20F3F" w:rsidTr="006E6F05">
        <w:trPr>
          <w:trHeight w:val="311"/>
          <w:jc w:val="center"/>
        </w:trPr>
        <w:tc>
          <w:tcPr>
            <w:tcW w:w="10060" w:type="dxa"/>
            <w:gridSpan w:val="4"/>
            <w:vAlign w:val="center"/>
          </w:tcPr>
          <w:p w:rsidR="00965268" w:rsidRPr="00F20F3F" w:rsidRDefault="00965268" w:rsidP="00AC3908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 </w:t>
            </w: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urse </w:t>
            </w:r>
            <w:r w:rsidR="00850A54"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ganization</w:t>
            </w:r>
            <w:r w:rsidR="004F73DA"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65268" w:rsidRPr="00F20F3F" w:rsidTr="00F20F3F">
        <w:trPr>
          <w:trHeight w:val="605"/>
          <w:jc w:val="center"/>
        </w:trPr>
        <w:tc>
          <w:tcPr>
            <w:tcW w:w="2689" w:type="dxa"/>
          </w:tcPr>
          <w:p w:rsidR="00965268" w:rsidRPr="00F20F3F" w:rsidRDefault="00965268" w:rsidP="00AC3908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1. </w:t>
            </w: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ucture of the course</w:t>
            </w:r>
            <w:r w:rsidR="004F73DA"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4569" w:type="dxa"/>
            <w:gridSpan w:val="2"/>
          </w:tcPr>
          <w:p w:rsidR="00965268" w:rsidRPr="00F20F3F" w:rsidRDefault="00965268" w:rsidP="00AC3908">
            <w:pPr>
              <w:spacing w:after="6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color w:val="000000"/>
                <w:sz w:val="24"/>
                <w:szCs w:val="24"/>
                <w:lang w:val="hr-BA" w:eastAsia="hr-HR"/>
              </w:rPr>
              <w:t xml:space="preserve">1. </w:t>
            </w:r>
            <w:r w:rsidR="00FD5E8F" w:rsidRPr="00F20F3F">
              <w:rPr>
                <w:rFonts w:ascii="Times New Roman" w:hAnsi="Times New Roman" w:cs="Times New Roman"/>
                <w:color w:val="000000"/>
                <w:sz w:val="24"/>
                <w:szCs w:val="24"/>
                <w:lang w:val="hr-BA" w:eastAsia="hr-HR"/>
              </w:rPr>
              <w:t>Lectures</w:t>
            </w:r>
          </w:p>
          <w:p w:rsidR="00965268" w:rsidRPr="00F20F3F" w:rsidRDefault="00965268" w:rsidP="00AC3908">
            <w:pPr>
              <w:spacing w:after="6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color w:val="000000"/>
                <w:sz w:val="24"/>
                <w:szCs w:val="24"/>
                <w:lang w:val="hr-BA" w:eastAsia="hr-HR"/>
              </w:rPr>
              <w:t xml:space="preserve">2. </w:t>
            </w:r>
            <w:r w:rsidR="00FD5E8F" w:rsidRPr="00F20F3F">
              <w:rPr>
                <w:rFonts w:ascii="Times New Roman" w:hAnsi="Times New Roman" w:cs="Times New Roman"/>
                <w:color w:val="000000"/>
                <w:sz w:val="24"/>
                <w:szCs w:val="24"/>
                <w:lang w:val="hr-BA" w:eastAsia="hr-HR"/>
              </w:rPr>
              <w:t>Practical work</w:t>
            </w:r>
          </w:p>
        </w:tc>
        <w:tc>
          <w:tcPr>
            <w:tcW w:w="2802" w:type="dxa"/>
            <w:vAlign w:val="center"/>
          </w:tcPr>
          <w:p w:rsidR="00965268" w:rsidRPr="00F20F3F" w:rsidRDefault="00965268" w:rsidP="00AC3908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1. 50%</w:t>
            </w:r>
          </w:p>
          <w:p w:rsidR="00965268" w:rsidRPr="00F20F3F" w:rsidRDefault="00965268" w:rsidP="00AC3908">
            <w:pPr>
              <w:spacing w:after="6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50%</w:t>
            </w:r>
          </w:p>
        </w:tc>
      </w:tr>
      <w:tr w:rsidR="006E6F05" w:rsidRPr="00F20F3F" w:rsidTr="00F20F3F">
        <w:trPr>
          <w:trHeight w:val="605"/>
          <w:jc w:val="center"/>
        </w:trPr>
        <w:tc>
          <w:tcPr>
            <w:tcW w:w="2689" w:type="dxa"/>
          </w:tcPr>
          <w:p w:rsidR="006E6F05" w:rsidRPr="00F20F3F" w:rsidRDefault="006E6F05" w:rsidP="00AC3908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2. </w:t>
            </w:r>
            <w:r w:rsidRPr="00F20F3F">
              <w:rPr>
                <w:rFonts w:ascii="Times New Roman" w:hAnsi="Times New Roman" w:cs="Times New Roman"/>
                <w:b/>
                <w:sz w:val="24"/>
                <w:szCs w:val="24"/>
              </w:rPr>
              <w:t>Grading</w:t>
            </w:r>
            <w:r w:rsidR="004F73DA" w:rsidRPr="00F20F3F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569" w:type="dxa"/>
            <w:gridSpan w:val="2"/>
          </w:tcPr>
          <w:p w:rsidR="006E6F05" w:rsidRPr="00F20F3F" w:rsidRDefault="00B40C89" w:rsidP="00AC3908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iCs/>
                <w:caps/>
                <w:color w:val="000000"/>
                <w:sz w:val="24"/>
                <w:szCs w:val="24"/>
                <w:lang w:val="hr-BA"/>
              </w:rPr>
              <w:t xml:space="preserve">1. </w:t>
            </w:r>
            <w:r w:rsidR="006A4F89" w:rsidRPr="00F20F3F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Research paper</w:t>
            </w:r>
          </w:p>
          <w:p w:rsidR="006A4F89" w:rsidRPr="00F20F3F" w:rsidRDefault="006A4F89" w:rsidP="00AC3908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Final exam</w:t>
            </w:r>
          </w:p>
        </w:tc>
        <w:tc>
          <w:tcPr>
            <w:tcW w:w="2802" w:type="dxa"/>
          </w:tcPr>
          <w:p w:rsidR="006E6F05" w:rsidRPr="00F20F3F" w:rsidRDefault="006E6F05" w:rsidP="00AC3908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1</w:t>
            </w:r>
            <w:r w:rsidR="006A4F89" w:rsidRPr="00F20F3F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. 3</w:t>
            </w:r>
            <w:r w:rsidRPr="00F20F3F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0%</w:t>
            </w:r>
          </w:p>
          <w:p w:rsidR="006E6F05" w:rsidRPr="00F20F3F" w:rsidRDefault="006A4F89" w:rsidP="00AC3908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70%</w:t>
            </w:r>
          </w:p>
        </w:tc>
      </w:tr>
      <w:tr w:rsidR="006E6F05" w:rsidRPr="00F20F3F" w:rsidTr="006E6F05">
        <w:trPr>
          <w:trHeight w:val="312"/>
          <w:jc w:val="center"/>
        </w:trPr>
        <w:tc>
          <w:tcPr>
            <w:tcW w:w="10060" w:type="dxa"/>
            <w:gridSpan w:val="4"/>
            <w:tcBorders>
              <w:bottom w:val="single" w:sz="4" w:space="0" w:color="auto"/>
            </w:tcBorders>
          </w:tcPr>
          <w:p w:rsidR="006E6F05" w:rsidRPr="00F20F3F" w:rsidRDefault="006E6F05" w:rsidP="00AC3908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3. </w:t>
            </w:r>
            <w:r w:rsidRPr="00F20F3F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  <w:r w:rsidR="005A3415" w:rsidRPr="00F20F3F">
              <w:rPr>
                <w:rFonts w:ascii="Times New Roman" w:hAnsi="Times New Roman" w:cs="Times New Roman"/>
                <w:b/>
                <w:sz w:val="24"/>
                <w:szCs w:val="24"/>
              </w:rPr>
              <w:t>iterature</w:t>
            </w:r>
            <w:r w:rsidR="004F73DA" w:rsidRPr="00F20F3F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</w:tr>
      <w:tr w:rsidR="00850A54" w:rsidRPr="00F20F3F" w:rsidTr="006E6F05">
        <w:trPr>
          <w:trHeight w:val="312"/>
          <w:jc w:val="center"/>
        </w:trPr>
        <w:tc>
          <w:tcPr>
            <w:tcW w:w="10060" w:type="dxa"/>
            <w:gridSpan w:val="4"/>
            <w:tcBorders>
              <w:bottom w:val="single" w:sz="4" w:space="0" w:color="auto"/>
            </w:tcBorders>
          </w:tcPr>
          <w:p w:rsidR="00850A54" w:rsidRPr="00F20F3F" w:rsidRDefault="00850A54" w:rsidP="00AC3908">
            <w:p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  <w:t>Mandatory:</w:t>
            </w:r>
          </w:p>
          <w:p w:rsidR="00E463D6" w:rsidRPr="00F20F3F" w:rsidRDefault="004F73DA" w:rsidP="00AC3908">
            <w:pPr>
              <w:pStyle w:val="ListParagraph"/>
              <w:numPr>
                <w:ilvl w:val="0"/>
                <w:numId w:val="3"/>
              </w:num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werP</w:t>
            </w:r>
            <w:r w:rsidR="00850A54" w:rsidRPr="00F20F3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int presentations, different handouts</w:t>
            </w:r>
          </w:p>
          <w:p w:rsidR="00E463D6" w:rsidRPr="00F20F3F" w:rsidRDefault="00E463D6" w:rsidP="00AC3908">
            <w:pPr>
              <w:pStyle w:val="ListParagraph"/>
              <w:numPr>
                <w:ilvl w:val="0"/>
                <w:numId w:val="3"/>
              </w:num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sz w:val="24"/>
                <w:szCs w:val="24"/>
              </w:rPr>
              <w:t>Walker, R. and Edwards, C. eds., (2003). Clinical Pharmacy and Therapeutics. 3rd ed. London: Churchill Livingstone.</w:t>
            </w:r>
          </w:p>
          <w:p w:rsidR="00E463D6" w:rsidRPr="00F20F3F" w:rsidRDefault="00E463D6" w:rsidP="00AC3908">
            <w:pPr>
              <w:pStyle w:val="ListParagraph"/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</w:p>
          <w:p w:rsidR="00850A54" w:rsidRPr="00F20F3F" w:rsidRDefault="00850A54" w:rsidP="00AC3908">
            <w:p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F20F3F"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  <w:t>Additional:</w:t>
            </w:r>
          </w:p>
          <w:p w:rsidR="00850A54" w:rsidRPr="00F20F3F" w:rsidRDefault="00E463D6" w:rsidP="00AC3908">
            <w:pPr>
              <w:pStyle w:val="ListParagraph"/>
              <w:numPr>
                <w:ilvl w:val="0"/>
                <w:numId w:val="9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 w:eastAsia="hr-BA"/>
              </w:rPr>
            </w:pPr>
            <w:r w:rsidRPr="00F20F3F">
              <w:rPr>
                <w:rFonts w:ascii="Times New Roman" w:hAnsi="Times New Roman" w:cs="Times New Roman"/>
                <w:sz w:val="24"/>
                <w:szCs w:val="24"/>
              </w:rPr>
              <w:t xml:space="preserve">Greene, R.J. and Harris, N.D. eds., (2008). Pathology and Therapeutics for Pharmacists: A basis for clinical practice. 3rd ed. London: </w:t>
            </w:r>
            <w:r w:rsidRPr="00F20F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harmaceutical Press.</w:t>
            </w:r>
          </w:p>
        </w:tc>
      </w:tr>
    </w:tbl>
    <w:p w:rsidR="001531F5" w:rsidRPr="00F20F3F" w:rsidRDefault="00770387" w:rsidP="00AC390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531F5" w:rsidRPr="00F20F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41114"/>
    <w:multiLevelType w:val="hybridMultilevel"/>
    <w:tmpl w:val="C5864FA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255DFC"/>
    <w:multiLevelType w:val="hybridMultilevel"/>
    <w:tmpl w:val="C8367004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156CE3"/>
    <w:multiLevelType w:val="hybridMultilevel"/>
    <w:tmpl w:val="6694C0D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711FF6"/>
    <w:multiLevelType w:val="hybridMultilevel"/>
    <w:tmpl w:val="8EA035CA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861EFD"/>
    <w:multiLevelType w:val="hybridMultilevel"/>
    <w:tmpl w:val="E250B56A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945091"/>
    <w:multiLevelType w:val="hybridMultilevel"/>
    <w:tmpl w:val="26A29F06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C0A9A"/>
    <w:multiLevelType w:val="hybridMultilevel"/>
    <w:tmpl w:val="49B2BB78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F97A2F"/>
    <w:multiLevelType w:val="hybridMultilevel"/>
    <w:tmpl w:val="3CFA9670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8D367B"/>
    <w:multiLevelType w:val="hybridMultilevel"/>
    <w:tmpl w:val="8CCC197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2"/>
  </w:num>
  <w:num w:numId="4">
    <w:abstractNumId w:val="3"/>
  </w:num>
  <w:num w:numId="5">
    <w:abstractNumId w:val="6"/>
  </w:num>
  <w:num w:numId="6">
    <w:abstractNumId w:val="0"/>
  </w:num>
  <w:num w:numId="7">
    <w:abstractNumId w:val="8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MDIyNzE2NDM3MTVS0lEKTi0uzszPAykwrQUA9CwhiSwAAAA="/>
  </w:docVars>
  <w:rsids>
    <w:rsidRoot w:val="00965268"/>
    <w:rsid w:val="00063A5C"/>
    <w:rsid w:val="000B44DD"/>
    <w:rsid w:val="00135736"/>
    <w:rsid w:val="001E3213"/>
    <w:rsid w:val="003E52A3"/>
    <w:rsid w:val="004F73DA"/>
    <w:rsid w:val="005704F9"/>
    <w:rsid w:val="005A3415"/>
    <w:rsid w:val="005B4C5E"/>
    <w:rsid w:val="006072A1"/>
    <w:rsid w:val="006A4F89"/>
    <w:rsid w:val="006E6F05"/>
    <w:rsid w:val="00770387"/>
    <w:rsid w:val="00850A54"/>
    <w:rsid w:val="00884D2F"/>
    <w:rsid w:val="00936003"/>
    <w:rsid w:val="00965268"/>
    <w:rsid w:val="00986719"/>
    <w:rsid w:val="00AA10D4"/>
    <w:rsid w:val="00AC3908"/>
    <w:rsid w:val="00B40C89"/>
    <w:rsid w:val="00BC5657"/>
    <w:rsid w:val="00CC1334"/>
    <w:rsid w:val="00CD59F6"/>
    <w:rsid w:val="00DF7557"/>
    <w:rsid w:val="00E27544"/>
    <w:rsid w:val="00E36231"/>
    <w:rsid w:val="00E463D6"/>
    <w:rsid w:val="00EB1E87"/>
    <w:rsid w:val="00EE0241"/>
    <w:rsid w:val="00F20F3F"/>
    <w:rsid w:val="00F317DF"/>
    <w:rsid w:val="00F676E9"/>
    <w:rsid w:val="00F9484F"/>
    <w:rsid w:val="00FD5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8EF9E7-A636-43F3-96BE-FF94D1D75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5268"/>
    <w:pPr>
      <w:spacing w:after="200" w:line="276" w:lineRule="auto"/>
    </w:pPr>
    <w:rPr>
      <w:rFonts w:ascii="Arial" w:eastAsia="Times New Roman" w:hAnsi="Arial" w:cs="Arial"/>
      <w:lang w:val="en-US" w:eastAsia="hr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65268"/>
    <w:pPr>
      <w:spacing w:after="0" w:line="240" w:lineRule="auto"/>
    </w:pPr>
    <w:rPr>
      <w:rFonts w:ascii="Arial" w:eastAsia="Times New Roman" w:hAnsi="Arial" w:cs="Arial"/>
      <w:lang w:val="en-US" w:eastAsia="hr-BA"/>
    </w:rPr>
  </w:style>
  <w:style w:type="character" w:styleId="Hyperlink">
    <w:name w:val="Hyperlink"/>
    <w:basedOn w:val="DefaultParagraphFont"/>
    <w:uiPriority w:val="99"/>
    <w:unhideWhenUsed/>
    <w:rsid w:val="000B44D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5E8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bs-Latn-BA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D5E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bs-Latn-BA" w:eastAsia="bs-Latn-B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D5E8F"/>
    <w:rPr>
      <w:rFonts w:ascii="Courier New" w:eastAsia="Times New Roman" w:hAnsi="Courier New" w:cs="Courier New"/>
      <w:sz w:val="20"/>
      <w:szCs w:val="20"/>
      <w:lang w:eastAsia="bs-Latn-B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3</Words>
  <Characters>1504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da Omerović</dc:creator>
  <cp:keywords/>
  <dc:description/>
  <cp:lastModifiedBy>User</cp:lastModifiedBy>
  <cp:revision>2</cp:revision>
  <dcterms:created xsi:type="dcterms:W3CDTF">2020-04-04T06:37:00Z</dcterms:created>
  <dcterms:modified xsi:type="dcterms:W3CDTF">2020-04-04T06:37:00Z</dcterms:modified>
</cp:coreProperties>
</file>